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二自由诗"/>
      <w:r>
        <w:rPr>
          <w:b/>
        </w:rPr>
        <w:t xml:space="preserve">（二）自由诗</w:t>
      </w:r>
      <w:bookmarkEnd w:id="20"/>
    </w:p>
    <w:p>
      <w:pPr>
        <w:pStyle w:val="SourceCode"/>
      </w:pPr>
    </w:p>
    <w:p>
      <w:pPr>
        <w:pStyle w:val="Heading1"/>
      </w:pPr>
      <w:bookmarkStart w:id="21" w:name="自然"/>
      <w:r>
        <w:t xml:space="preserve">自然</w:t>
      </w:r>
      <w:bookmarkEnd w:id="21"/>
    </w:p>
    <w:p>
      <w:pPr>
        <w:pStyle w:val="SourceCode"/>
      </w:pPr>
    </w:p>
    <w:p>
      <w:pPr>
        <w:pStyle w:val="Heading1"/>
      </w:pPr>
      <w:bookmarkStart w:id="22" w:name="云"/>
      <w:r>
        <w:t xml:space="preserve">【云】</w:t>
      </w:r>
      <w:bookmarkEnd w:id="22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t xml:space="preserve"> </w:t>
      </w:r>
      <w:r>
        <w:t xml:space="preserve"># 【尼亚加拉大瀑布】</w:t>
      </w:r>
    </w:p>
    <w:p>
      <w:pPr>
        <w:pStyle w:val="BodyText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1"/>
      </w:pPr>
      <w:bookmarkStart w:id="23" w:name="光膀晒太阳"/>
      <w:r>
        <w:t xml:space="preserve">【光膀晒太阳】</w:t>
      </w:r>
      <w:bookmarkEnd w:id="23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1"/>
      </w:pPr>
      <w:bookmarkStart w:id="24" w:name="今天你晒太阳了吗"/>
      <w:r>
        <w:t xml:space="preserve">【今天你晒太阳了吗？】</w:t>
      </w:r>
      <w:bookmarkEnd w:id="24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</w:p>
    <w:p>
      <w:pPr>
        <w:pStyle w:val="Heading1"/>
      </w:pPr>
      <w:bookmarkStart w:id="25" w:name="阳光-空气和水来自哪里"/>
      <w:r>
        <w:t xml:space="preserve">【阳光, 空气和水来自哪里?】</w:t>
      </w:r>
      <w:bookmarkEnd w:id="25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t xml:space="preserve"> </w:t>
      </w:r>
      <w:r>
        <w:t xml:space="preserve"># 【我是太阳】</w:t>
      </w:r>
    </w:p>
    <w:p>
      <w:pPr>
        <w:pStyle w:val="BodyText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1"/>
      </w:pPr>
      <w:bookmarkStart w:id="26" w:name="树"/>
      <w:r>
        <w:t xml:space="preserve">【树】</w:t>
      </w:r>
      <w:bookmarkEnd w:id="26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1"/>
      </w:pPr>
      <w:bookmarkStart w:id="27" w:name="阳光-空气和雨露"/>
      <w:r>
        <w:t xml:space="preserve">【阳光, 空气和雨露】</w:t>
      </w:r>
      <w:bookmarkEnd w:id="27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1"/>
      </w:pPr>
      <w:bookmarkStart w:id="28" w:name="湖"/>
      <w:r>
        <w:t xml:space="preserve">【湖】</w:t>
      </w:r>
      <w:bookmarkEnd w:id="28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</w:p>
    <w:p>
      <w:pPr>
        <w:pStyle w:val="Heading1"/>
      </w:pPr>
      <w:bookmarkStart w:id="29" w:name="山海恋"/>
      <w:r>
        <w:t xml:space="preserve">【山海恋】</w:t>
      </w:r>
      <w:bookmarkEnd w:id="29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0" w:name="四季"/>
      <w:r>
        <w:t xml:space="preserve">【四季】</w:t>
      </w:r>
      <w:bookmarkEnd w:id="30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  <w:r>
        <w:t xml:space="preserve"> </w:t>
      </w:r>
      <w:r>
        <w:t xml:space="preserve"># 自娱</w:t>
      </w:r>
    </w:p>
    <w:p>
      <w:pPr>
        <w:pStyle w:val="SourceCode"/>
      </w:pPr>
    </w:p>
    <w:p>
      <w:pPr>
        <w:pStyle w:val="Heading1"/>
      </w:pPr>
      <w:bookmarkStart w:id="31" w:name="孤独之美"/>
      <w:r>
        <w:t xml:space="preserve">【孤独之美】</w:t>
      </w:r>
      <w:bookmarkEnd w:id="31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1"/>
      </w:pPr>
      <w:bookmarkStart w:id="32" w:name="寂寞"/>
      <w:r>
        <w:t xml:space="preserve">【寂寞】</w:t>
      </w:r>
      <w:bookmarkEnd w:id="32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 </w:t>
      </w:r>
    </w:p>
    <w:p>
      <w:pPr>
        <w:pStyle w:val="Heading1"/>
      </w:pPr>
      <w:bookmarkStart w:id="33" w:name="孤独-一"/>
      <w:r>
        <w:t xml:space="preserve">【孤独 （一）】</w:t>
      </w:r>
      <w:bookmarkEnd w:id="3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1"/>
      </w:pPr>
      <w:bookmarkStart w:id="34" w:name="孤独-二"/>
      <w:r>
        <w:t xml:space="preserve">【孤独 （二）】</w:t>
      </w:r>
      <w:bookmarkEnd w:id="3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1"/>
      </w:pPr>
      <w:bookmarkStart w:id="35" w:name="酒"/>
      <w:r>
        <w:t xml:space="preserve">【酒】</w:t>
      </w:r>
      <w:bookmarkEnd w:id="3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t xml:space="preserve"> </w:t>
      </w:r>
      <w:r>
        <w:t xml:space="preserve"># 【无聊】</w:t>
      </w:r>
    </w:p>
    <w:p>
      <w:pPr>
        <w:pStyle w:val="BodyText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1"/>
      </w:pPr>
      <w:bookmarkStart w:id="36" w:name="空间"/>
      <w:r>
        <w:t xml:space="preserve">【空间】</w:t>
      </w:r>
      <w:bookmarkEnd w:id="36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t xml:space="preserve"> </w:t>
      </w:r>
      <w:r>
        <w:t xml:space="preserve"># 【无】</w:t>
      </w:r>
    </w:p>
    <w:p>
      <w:pPr>
        <w:pStyle w:val="BodyText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1"/>
      </w:pPr>
      <w:bookmarkStart w:id="37" w:name="写博为己"/>
      <w:r>
        <w:t xml:space="preserve">【写博为己】</w:t>
      </w:r>
      <w:bookmarkEnd w:id="37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1"/>
      </w:pPr>
      <w:bookmarkStart w:id="38" w:name="俺是博主"/>
      <w:r>
        <w:t xml:space="preserve">【俺是博主】</w:t>
      </w:r>
      <w:bookmarkEnd w:id="38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</w:p>
    <w:p>
      <w:pPr>
        <w:pStyle w:val="Heading1"/>
      </w:pPr>
      <w:bookmarkStart w:id="39" w:name="我的世界"/>
      <w:r>
        <w:t xml:space="preserve">【我的世界】</w:t>
      </w:r>
      <w:bookmarkEnd w:id="39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1"/>
      </w:pPr>
      <w:bookmarkStart w:id="40" w:name="平庸是一口温柔的陷阱"/>
      <w:r>
        <w:t xml:space="preserve">【平庸是一口温柔的陷阱】</w:t>
      </w:r>
      <w:bookmarkEnd w:id="40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t xml:space="preserve"> </w:t>
      </w:r>
      <w:r>
        <w:t xml:space="preserve"># 【我是】</w:t>
      </w:r>
    </w:p>
    <w:p>
      <w:pPr>
        <w:pStyle w:val="BodyText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1"/>
      </w:pPr>
      <w:bookmarkStart w:id="41" w:name="躺平"/>
      <w:r>
        <w:t xml:space="preserve">【躺平】</w:t>
      </w:r>
      <w:bookmarkEnd w:id="41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1"/>
      </w:pPr>
      <w:bookmarkStart w:id="42" w:name="懒人有福"/>
      <w:r>
        <w:t xml:space="preserve">【懒人有福】</w:t>
      </w:r>
      <w:bookmarkEnd w:id="42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  <w:r>
        <w:t xml:space="preserve"> </w:t>
      </w:r>
      <w:r>
        <w:t xml:space="preserve"># 【我是猴子】</w:t>
      </w:r>
    </w:p>
    <w:p>
      <w:pPr>
        <w:pStyle w:val="BodyText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1"/>
      </w:pPr>
      <w:bookmarkStart w:id="43" w:name="猴拉松宣言"/>
      <w:r>
        <w:t xml:space="preserve">【猴拉松宣言 】</w:t>
      </w:r>
      <w:bookmarkEnd w:id="43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</w:p>
    <w:p>
      <w:pPr>
        <w:pStyle w:val="BodyText"/>
      </w:pPr>
      <w:r>
        <w:t xml:space="preserve">图：猴哥马拉松训练计划</w:t>
      </w:r>
      <w:r>
        <w:t xml:space="preserve"> </w:t>
      </w:r>
      <w:r>
        <w:t xml:space="preserve"># 【朦胧诗】</w:t>
      </w:r>
    </w:p>
    <w:p>
      <w:pPr>
        <w:pStyle w:val="BodyText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  <w:r>
        <w:t xml:space="preserve"> </w:t>
      </w:r>
      <w:r>
        <w:t xml:space="preserve"># 智慧</w:t>
      </w:r>
    </w:p>
    <w:p>
      <w:pPr>
        <w:pStyle w:val="SourceCode"/>
      </w:pPr>
    </w:p>
    <w:p>
      <w:pPr>
        <w:pStyle w:val="Heading1"/>
      </w:pPr>
      <w:bookmarkStart w:id="44" w:name="什么是成功"/>
      <w:r>
        <w:t xml:space="preserve">【什么是成功？】</w:t>
      </w:r>
      <w:bookmarkEnd w:id="44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1"/>
      </w:pPr>
      <w:bookmarkStart w:id="45" w:name="人生就像登山"/>
      <w:r>
        <w:t xml:space="preserve">【人生就像登山】</w:t>
      </w:r>
      <w:bookmarkEnd w:id="45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1"/>
      </w:pPr>
      <w:bookmarkStart w:id="46" w:name="小才好大糟糕"/>
      <w:r>
        <w:t xml:space="preserve">【小才好大糟糕】</w:t>
      </w:r>
      <w:bookmarkEnd w:id="46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1"/>
      </w:pPr>
      <w:bookmarkStart w:id="47" w:name="村长好当还是县长好当"/>
      <w:r>
        <w:t xml:space="preserve">【村长好当还是县长好当？】</w:t>
      </w:r>
      <w:bookmarkEnd w:id="47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1"/>
      </w:pPr>
      <w:bookmarkStart w:id="48" w:name="幽默"/>
      <w:r>
        <w:t xml:space="preserve">【幽默】</w:t>
      </w:r>
      <w:bookmarkEnd w:id="48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1"/>
      </w:pPr>
      <w:bookmarkStart w:id="49" w:name="生命像一朵野花"/>
      <w:r>
        <w:t xml:space="preserve">【生命像一朵野花】</w:t>
      </w:r>
      <w:bookmarkEnd w:id="49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1"/>
      </w:pPr>
      <w:bookmarkStart w:id="50" w:name="自知者明-知人者智"/>
      <w:r>
        <w:t xml:space="preserve">【自知者明, 知人者智】</w:t>
      </w:r>
      <w:bookmarkEnd w:id="50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1"/>
      </w:pPr>
      <w:bookmarkStart w:id="51" w:name="我和动物"/>
      <w:r>
        <w:t xml:space="preserve">【我和动物 】</w:t>
      </w:r>
      <w:bookmarkEnd w:id="51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1"/>
      </w:pPr>
      <w:bookmarkStart w:id="52" w:name="点和线"/>
      <w:r>
        <w:t xml:space="preserve">【点和线】</w:t>
      </w:r>
      <w:bookmarkEnd w:id="52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1"/>
      </w:pPr>
      <w:bookmarkStart w:id="53" w:name="周末读禅"/>
      <w:r>
        <w:t xml:space="preserve">【周末读禅 】</w:t>
      </w:r>
      <w:bookmarkEnd w:id="53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1"/>
      </w:pPr>
      <w:bookmarkStart w:id="54" w:name="时间是我的太阳"/>
      <w:r>
        <w:t xml:space="preserve">【时间是我的太阳】</w:t>
      </w:r>
      <w:bookmarkEnd w:id="54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1"/>
      </w:pPr>
      <w:bookmarkStart w:id="55" w:name="股赌毒苦输呜呼"/>
      <w:r>
        <w:t xml:space="preserve">【股,赌,毒,苦,输,呜呼】</w:t>
      </w:r>
      <w:bookmarkEnd w:id="55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  <w:r>
        <w:t xml:space="preserve"> </w:t>
      </w:r>
      <w:r>
        <w:t xml:space="preserve"># 乡愁</w:t>
      </w:r>
    </w:p>
    <w:p>
      <w:pPr>
        <w:pStyle w:val="SourceCode"/>
      </w:pPr>
    </w:p>
    <w:p>
      <w:pPr>
        <w:pStyle w:val="Heading1"/>
      </w:pPr>
      <w:bookmarkStart w:id="56" w:name="今夜难眠"/>
      <w:r>
        <w:t xml:space="preserve">【今夜难眠】</w:t>
      </w:r>
      <w:bookmarkEnd w:id="56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  <w:r>
        <w:br w:type="textWrapping"/>
      </w:r>
      <w:r>
        <w:t xml:space="preserve"># 【我的家乡】</w:t>
      </w:r>
    </w:p>
    <w:p>
      <w:pPr>
        <w:pStyle w:val="BodyText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1"/>
      </w:pPr>
      <w:bookmarkStart w:id="57" w:name="归一"/>
      <w:r>
        <w:t xml:space="preserve">【归（一）】</w:t>
      </w:r>
      <w:bookmarkEnd w:id="57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  <w:r>
        <w:t xml:space="preserve"> </w:t>
      </w:r>
      <w:r>
        <w:t xml:space="preserve"># 【归（二）】</w:t>
      </w:r>
    </w:p>
    <w:p>
      <w:pPr>
        <w:pStyle w:val="BodyText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1"/>
      </w:pPr>
      <w:bookmarkStart w:id="58" w:name="穆阳大桥"/>
      <w:r>
        <w:t xml:space="preserve">【穆阳大桥】</w:t>
      </w:r>
      <w:bookmarkEnd w:id="58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59" w:name="爱情"/>
      <w:r>
        <w:t xml:space="preserve">爱情</w:t>
      </w:r>
      <w:bookmarkEnd w:id="59"/>
    </w:p>
    <w:p>
      <w:pPr>
        <w:pStyle w:val="SourceCode"/>
      </w:pPr>
    </w:p>
    <w:p>
      <w:pPr>
        <w:pStyle w:val="Heading1"/>
      </w:pPr>
      <w:bookmarkStart w:id="60" w:name="母爱"/>
      <w:r>
        <w:t xml:space="preserve">【母爱】</w:t>
      </w:r>
      <w:bookmarkEnd w:id="60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1"/>
      </w:pPr>
      <w:bookmarkStart w:id="61" w:name="爱"/>
      <w:r>
        <w:t xml:space="preserve">【爱】</w:t>
      </w:r>
      <w:bookmarkEnd w:id="61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1"/>
      </w:pPr>
      <w:bookmarkStart w:id="62" w:name="爱是马里兰的春天"/>
      <w:r>
        <w:t xml:space="preserve">【爱是马里兰的春天】</w:t>
      </w:r>
      <w:bookmarkEnd w:id="62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1"/>
      </w:pPr>
      <w:bookmarkStart w:id="63" w:name="在乎不在乎"/>
      <w:r>
        <w:t xml:space="preserve">【在乎不在乎】</w:t>
      </w:r>
      <w:bookmarkEnd w:id="63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t xml:space="preserve"> </w:t>
      </w:r>
      <w:r>
        <w:t xml:space="preserve"># 【温Xin】</w:t>
      </w:r>
    </w:p>
    <w:p>
      <w:pPr>
        <w:pStyle w:val="BodyText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</w:p>
    <w:p>
      <w:pPr>
        <w:pStyle w:val="Heading1"/>
      </w:pPr>
      <w:bookmarkStart w:id="64" w:name="冬天的期盼"/>
      <w:r>
        <w:t xml:space="preserve">【冬天的期盼】</w:t>
      </w:r>
      <w:bookmarkEnd w:id="64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1"/>
      </w:pPr>
      <w:bookmarkStart w:id="65" w:name="记梦"/>
      <w:r>
        <w:t xml:space="preserve">【记梦】</w:t>
      </w:r>
      <w:bookmarkEnd w:id="65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1"/>
      </w:pPr>
      <w:bookmarkStart w:id="66" w:name="嫦娥是我好友"/>
      <w:r>
        <w:t xml:space="preserve">【嫦娥是我好友】</w:t>
      </w:r>
      <w:bookmarkEnd w:id="66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t xml:space="preserve"> </w:t>
      </w:r>
      <w:r>
        <w:t xml:space="preserve"># 【三八同乐】</w:t>
      </w:r>
    </w:p>
    <w:p>
      <w:pPr>
        <w:pStyle w:val="BodyText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1"/>
      </w:pPr>
      <w:bookmarkStart w:id="67" w:name="阿吉塔"/>
      <w:r>
        <w:t xml:space="preserve">【阿吉塔】</w:t>
      </w:r>
      <w:bookmarkEnd w:id="6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1"/>
      </w:pPr>
      <w:bookmarkStart w:id="68" w:name="你和车"/>
      <w:r>
        <w:t xml:space="preserve">【你和车】</w:t>
      </w:r>
      <w:bookmarkEnd w:id="6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1"/>
      </w:pPr>
      <w:bookmarkStart w:id="69" w:name="缘"/>
      <w:r>
        <w:t xml:space="preserve">【缘】</w:t>
      </w:r>
      <w:bookmarkEnd w:id="6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1"/>
      </w:pPr>
      <w:bookmarkStart w:id="70" w:name="女人爱打扮"/>
      <w:r>
        <w:t xml:space="preserve">【女人爱打扮】</w:t>
      </w:r>
      <w:bookmarkEnd w:id="7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  <w:r>
        <w:t xml:space="preserve"> </w:t>
      </w:r>
      <w:r>
        <w:t xml:space="preserve"># 【知道不知道】</w:t>
      </w:r>
    </w:p>
    <w:p>
      <w:pPr>
        <w:pStyle w:val="BodyText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  <w:r>
        <w:t xml:space="preserve"> </w:t>
      </w:r>
      <w:r>
        <w:t xml:space="preserve"># 【男女有别】</w:t>
      </w:r>
    </w:p>
    <w:p>
      <w:pPr>
        <w:pStyle w:val="BodyText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71" w:name="生日"/>
      <w:r>
        <w:t xml:space="preserve">生日</w:t>
      </w:r>
      <w:bookmarkEnd w:id="71"/>
    </w:p>
    <w:p>
      <w:pPr>
        <w:pStyle w:val="SourceCode"/>
      </w:pPr>
    </w:p>
    <w:p>
      <w:pPr>
        <w:pStyle w:val="Heading1"/>
      </w:pPr>
      <w:bookmarkStart w:id="72" w:name="人到中年"/>
      <w:r>
        <w:t xml:space="preserve">【人到中年】</w:t>
      </w:r>
      <w:bookmarkEnd w:id="72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1"/>
      </w:pPr>
      <w:bookmarkStart w:id="73" w:name="吾是四十五"/>
      <w:r>
        <w:t xml:space="preserve">【吾是四十五 】</w:t>
      </w:r>
      <w:bookmarkEnd w:id="73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1"/>
      </w:pPr>
      <w:bookmarkStart w:id="74" w:name="今天我四十六"/>
      <w:r>
        <w:t xml:space="preserve">【今天我四十六】</w:t>
      </w:r>
      <w:bookmarkEnd w:id="74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1"/>
      </w:pPr>
      <w:bookmarkStart w:id="75" w:name="今天我四十八一"/>
      <w:r>
        <w:t xml:space="preserve">【今天我四十八（一）】</w:t>
      </w:r>
      <w:bookmarkEnd w:id="75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1"/>
      </w:pPr>
      <w:bookmarkStart w:id="76" w:name="今年我四十八二"/>
      <w:r>
        <w:t xml:space="preserve">【今年我四十八（二）】</w:t>
      </w:r>
      <w:bookmarkEnd w:id="76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1"/>
      </w:pPr>
      <w:bookmarkStart w:id="77" w:name="今天我四十九"/>
      <w:r>
        <w:t xml:space="preserve">【今天我四十九】</w:t>
      </w:r>
      <w:bookmarkEnd w:id="77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1"/>
      </w:pPr>
      <w:bookmarkStart w:id="78" w:name="五十岁的美丽"/>
      <w:r>
        <w:t xml:space="preserve">【五十岁的美丽】</w:t>
      </w:r>
      <w:bookmarkEnd w:id="78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79" w:name="英汉"/>
      <w:r>
        <w:t xml:space="preserve">英汉</w:t>
      </w:r>
      <w:bookmarkEnd w:id="79"/>
    </w:p>
    <w:p>
      <w:pPr>
        <w:pStyle w:val="SourceCode"/>
      </w:pPr>
    </w:p>
    <w:p>
      <w:pPr>
        <w:pStyle w:val="Heading1"/>
      </w:pPr>
      <w:bookmarkStart w:id="80" w:name="rain-therapy-雨疗"/>
      <w:r>
        <w:t xml:space="preserve">【Rain Therapy ● 雨疗】</w:t>
      </w:r>
      <w:bookmarkEnd w:id="80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</w:p>
    <w:p>
      <w:pPr>
        <w:pStyle w:val="Heading1"/>
      </w:pPr>
      <w:bookmarkStart w:id="81" w:name="you-and-me-油和米"/>
      <w:r>
        <w:t xml:space="preserve">【You and Me ● 油和米】</w:t>
      </w:r>
      <w:bookmarkEnd w:id="81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1"/>
      </w:pPr>
      <w:bookmarkStart w:id="82" w:name="to-my-friend-致友人"/>
      <w:r>
        <w:t xml:space="preserve">【To My Friend ● 致友人】</w:t>
      </w:r>
      <w:bookmarkEnd w:id="82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</w:p>
    <w:p>
      <w:pPr>
        <w:pStyle w:val="Heading1"/>
      </w:pPr>
      <w:bookmarkStart w:id="83" w:name="smile-笑容"/>
      <w:r>
        <w:t xml:space="preserve">【Smile ● 笑容】</w:t>
      </w:r>
      <w:bookmarkEnd w:id="83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1"/>
      </w:pPr>
      <w:bookmarkStart w:id="84" w:name="ocean-海"/>
      <w:r>
        <w:t xml:space="preserve">【Ocean ● 海】</w:t>
      </w:r>
      <w:bookmarkEnd w:id="84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t xml:space="preserve"> </w:t>
      </w:r>
      <w:r>
        <w:t xml:space="preserve"># 【Drunk Poem ● 醉诗】</w:t>
      </w:r>
    </w:p>
    <w:p>
      <w:pPr>
        <w:pStyle w:val="BodyText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1"/>
      </w:pPr>
      <w:bookmarkStart w:id="85" w:name="monkey-mantra-猴哥禅语"/>
      <w:r>
        <w:t xml:space="preserve">【Monkey Mantra ● 猴哥禅语】</w:t>
      </w:r>
      <w:bookmarkEnd w:id="85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</w:p>
    <w:p>
      <w:pPr>
        <w:pStyle w:val="Heading1"/>
      </w:pPr>
      <w:bookmarkStart w:id="86" w:name="now-and-here-当下"/>
      <w:r>
        <w:t xml:space="preserve">【Now and Here ● 当下】</w:t>
      </w:r>
      <w:bookmarkEnd w:id="86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t xml:space="preserve"> </w:t>
      </w:r>
      <w:r>
        <w:t xml:space="preserve"># 【Software Development Chaos】</w:t>
      </w:r>
    </w:p>
    <w:p>
      <w:pPr>
        <w:pStyle w:val="BodyText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  <w:r>
        <w:t xml:space="preserve"> </w:t>
      </w:r>
      <w:r>
        <w:t xml:space="preserve"># 【RMU Poems]</w:t>
      </w:r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1"/>
      </w:pPr>
      <w:bookmarkStart w:id="87" w:name="silly-poem"/>
      <w:r>
        <w:t xml:space="preserve">【Silly Poem]</w:t>
      </w:r>
      <w:bookmarkEnd w:id="8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1"/>
      </w:pPr>
      <w:bookmarkStart w:id="88" w:name="muyang-穆阳"/>
      <w:r>
        <w:t xml:space="preserve">【Muyang 穆阳】</w:t>
      </w:r>
      <w:bookmarkEnd w:id="8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t xml:space="preserve"> </w:t>
      </w:r>
      <w:r>
        <w:t xml:space="preserve"># 【Kiss vs Kick】</w:t>
      </w:r>
    </w:p>
    <w:p>
      <w:pPr>
        <w:pStyle w:val="BodyText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  <w:r>
        <w:t xml:space="preserve"> </w:t>
      </w:r>
      <w:r>
        <w:t xml:space="preserve">—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乡愁永酒诗文集第二册</w:t>
      </w:r>
      <w:r>
        <w:t xml:space="preserve">”</w:t>
      </w:r>
      <w:r>
        <w:t xml:space="preserve"> </w:t>
      </w:r>
      <w:r>
        <w:t xml:space="preserve">subtitle: 【自由诗】</w:t>
      </w:r>
      <w:r>
        <w:t xml:space="preserve"> </w:t>
      </w:r>
      <w:r>
        <w:t xml:space="preserve">author: 王超杰</w:t>
      </w:r>
      <w:r>
        <w:t xml:space="preserve"> </w:t>
      </w:r>
      <w:r>
        <w:t xml:space="preserve">CJKmainfont:</w:t>
      </w:r>
      <w:r>
        <w:t xml:space="preserve"> </w:t>
      </w:r>
      <w:r>
        <w:t xml:space="preserve">“</w:t>
      </w:r>
      <w:r>
        <w:t xml:space="preserve">AR PL UKai TW</w:t>
      </w:r>
      <w:r>
        <w:t xml:space="preserve">”</w:t>
      </w:r>
      <w:r>
        <w:t xml:space="preserve"> </w:t>
      </w:r>
      <w:r>
        <w:t xml:space="preserve">mainfont:</w:t>
      </w:r>
      <w:r>
        <w:t xml:space="preserve"> </w:t>
      </w:r>
      <w:r>
        <w:t xml:space="preserve">“</w:t>
      </w:r>
      <w:r>
        <w:t xml:space="preserve">AR PL UKai TW</w:t>
      </w:r>
      <w:r>
        <w:t xml:space="preserve">”</w:t>
      </w:r>
      <w:r>
        <w:t xml:space="preserve"> </w:t>
      </w:r>
      <w:r>
        <w:t xml:space="preserve">geometry: margin=2cm</w:t>
      </w:r>
      <w:r>
        <w:t xml:space="preserve"> </w:t>
      </w:r>
      <w:r>
        <w:t xml:space="preserve">number-sections: true</w:t>
      </w:r>
      <w:r>
        <w:t xml:space="preserve"> </w:t>
      </w:r>
      <w:r>
        <w:t xml:space="preserve">output:</w:t>
      </w:r>
      <w:r>
        <w:t xml:space="preserve"> </w:t>
      </w:r>
      <w:r>
        <w:t xml:space="preserve">pdf_document:</w:t>
      </w:r>
      <w:r>
        <w:t xml:space="preserve"> </w:t>
      </w:r>
      <w:r>
        <w:t xml:space="preserve">toc: false</w:t>
      </w:r>
      <w:r>
        <w:t xml:space="preserve"> </w:t>
      </w:r>
      <w:r>
        <w:t xml:space="preserve">documentclass: extarticle</w:t>
      </w:r>
      <w:r>
        <w:t xml:space="preserve"> </w:t>
      </w:r>
      <w:r>
        <w:t xml:space="preserve">fontsize: 17pt</w:t>
      </w:r>
      <w:r>
        <w:t xml:space="preserve"> </w:t>
      </w:r>
      <w:r>
        <w:t xml:space="preserve">rights: © 2020 Dr. Chaojie Wang</w:t>
      </w:r>
      <w:r>
        <w:t xml:space="preserve"> </w:t>
      </w:r>
      <w:r>
        <w:t xml:space="preserve">lang: en-US</w:t>
      </w:r>
      <w:r>
        <w:t xml:space="preserve"> </w:t>
      </w:r>
      <w:r>
        <w:t xml:space="preserve">#lang: zh-CN NOT　WORKING！</w:t>
      </w:r>
      <w:r>
        <w:t xml:space="preserve"> </w:t>
      </w:r>
      <w:r>
        <w:t xml:space="preserve">—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7T00:20:02Z</dcterms:created>
  <dcterms:modified xsi:type="dcterms:W3CDTF">2021-12-27T00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